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675068" w14:textId="1EDD41B4" w:rsidR="002B1BA2" w:rsidRPr="002B1BA2" w:rsidRDefault="002B1BA2" w:rsidP="00690E94">
      <w:pPr>
        <w:pStyle w:val="NoSpacing"/>
        <w:rPr>
          <w:lang w:eastAsia="en-GB"/>
        </w:rPr>
      </w:pPr>
      <w:r w:rsidRPr="002B1BA2">
        <w:rPr>
          <w:b/>
          <w:lang w:eastAsia="en-GB"/>
        </w:rPr>
        <w:t>Meeting:</w:t>
      </w:r>
      <w:r w:rsidRPr="002B1BA2">
        <w:rPr>
          <w:b/>
          <w:lang w:eastAsia="en-GB"/>
        </w:rPr>
        <w:tab/>
      </w:r>
      <w:r w:rsidR="005254B1">
        <w:rPr>
          <w:lang w:eastAsia="en-GB"/>
        </w:rPr>
        <w:t>Monday Morning Asana Training Call</w:t>
      </w:r>
    </w:p>
    <w:p w14:paraId="618472BB" w14:textId="5B8DA44C" w:rsidR="00E67003" w:rsidRPr="002B1BA2" w:rsidRDefault="00E67003" w:rsidP="00690E94">
      <w:pPr>
        <w:pStyle w:val="NoSpacing"/>
        <w:rPr>
          <w:b/>
          <w:lang w:eastAsia="en-GB"/>
        </w:rPr>
      </w:pPr>
      <w:r w:rsidRPr="002B1BA2">
        <w:rPr>
          <w:b/>
          <w:lang w:eastAsia="en-GB"/>
        </w:rPr>
        <w:t>Date:</w:t>
      </w:r>
      <w:r w:rsidRPr="002B1BA2">
        <w:rPr>
          <w:b/>
          <w:lang w:eastAsia="en-GB"/>
        </w:rPr>
        <w:tab/>
      </w:r>
      <w:r w:rsidRPr="002B1BA2">
        <w:rPr>
          <w:b/>
          <w:lang w:eastAsia="en-GB"/>
        </w:rPr>
        <w:tab/>
      </w:r>
      <w:r w:rsidR="00076E99">
        <w:rPr>
          <w:lang w:eastAsia="en-GB"/>
        </w:rPr>
        <w:t>18</w:t>
      </w:r>
      <w:r w:rsidR="00076E99" w:rsidRPr="00076E99">
        <w:rPr>
          <w:vertAlign w:val="superscript"/>
          <w:lang w:eastAsia="en-GB"/>
        </w:rPr>
        <w:t>th</w:t>
      </w:r>
      <w:r w:rsidR="00076E99">
        <w:rPr>
          <w:lang w:eastAsia="en-GB"/>
        </w:rPr>
        <w:t xml:space="preserve"> February 2019</w:t>
      </w:r>
    </w:p>
    <w:p w14:paraId="31325EAE" w14:textId="24E91922" w:rsidR="00690E94" w:rsidRPr="002B1BA2" w:rsidRDefault="00690E94" w:rsidP="00690E94">
      <w:pPr>
        <w:pStyle w:val="NoSpacing"/>
        <w:rPr>
          <w:lang w:eastAsia="en-GB"/>
        </w:rPr>
      </w:pPr>
      <w:r w:rsidRPr="002B1BA2">
        <w:rPr>
          <w:b/>
          <w:lang w:eastAsia="en-GB"/>
        </w:rPr>
        <w:t>Attendees:</w:t>
      </w:r>
      <w:r w:rsidRPr="002B1BA2">
        <w:rPr>
          <w:lang w:eastAsia="en-GB"/>
        </w:rPr>
        <w:t xml:space="preserve"> </w:t>
      </w:r>
      <w:r w:rsidR="00E67003" w:rsidRPr="002B1BA2">
        <w:rPr>
          <w:lang w:eastAsia="en-GB"/>
        </w:rPr>
        <w:tab/>
      </w:r>
      <w:r w:rsidRPr="002B1BA2">
        <w:rPr>
          <w:lang w:eastAsia="en-GB"/>
        </w:rPr>
        <w:t>DB, IC, SH, SN, WP</w:t>
      </w:r>
    </w:p>
    <w:p w14:paraId="7466FE84" w14:textId="77777777" w:rsidR="00690E94" w:rsidRPr="002B1BA2" w:rsidRDefault="00690E94" w:rsidP="00690E94">
      <w:pPr>
        <w:pStyle w:val="NoSpacing"/>
        <w:rPr>
          <w:lang w:eastAsia="en-GB"/>
        </w:rPr>
      </w:pPr>
    </w:p>
    <w:p w14:paraId="6845156E" w14:textId="77777777" w:rsidR="00E67003" w:rsidRPr="002B1BA2" w:rsidRDefault="00E67003" w:rsidP="00E67003">
      <w:pPr>
        <w:pStyle w:val="NoSpacing"/>
        <w:rPr>
          <w:lang w:eastAsia="en-GB"/>
        </w:rPr>
      </w:pPr>
    </w:p>
    <w:p w14:paraId="3D541333" w14:textId="77777777" w:rsidR="00E67003" w:rsidRPr="002B1BA2" w:rsidRDefault="00E67003" w:rsidP="00E67003">
      <w:pPr>
        <w:pStyle w:val="NoSpacing"/>
        <w:rPr>
          <w:lang w:eastAsia="en-GB"/>
        </w:rPr>
      </w:pPr>
    </w:p>
    <w:p w14:paraId="5D715721" w14:textId="77777777" w:rsidR="00690E94" w:rsidRPr="002B1BA2" w:rsidRDefault="00690E94" w:rsidP="00690E94">
      <w:pPr>
        <w:pStyle w:val="NoSpacing"/>
        <w:rPr>
          <w:lang w:eastAsia="en-GB"/>
        </w:rPr>
      </w:pPr>
      <w:r w:rsidRPr="002B1BA2">
        <w:rPr>
          <w:b/>
          <w:lang w:eastAsia="en-GB"/>
        </w:rPr>
        <w:t>Minutes:</w:t>
      </w:r>
    </w:p>
    <w:p w14:paraId="0A92F275" w14:textId="0FFBAA4C" w:rsidR="00690E94" w:rsidRPr="002B1BA2" w:rsidRDefault="00B21798" w:rsidP="00B21798">
      <w:pPr>
        <w:pStyle w:val="NoSpacing"/>
        <w:rPr>
          <w:lang w:eastAsia="en-GB"/>
        </w:rPr>
      </w:pPr>
      <w:r>
        <w:rPr>
          <w:b/>
          <w:bCs/>
          <w:lang w:eastAsia="en-GB"/>
        </w:rPr>
        <w:t>IC</w:t>
      </w:r>
      <w:r w:rsidR="00690E94" w:rsidRPr="002B1BA2">
        <w:rPr>
          <w:lang w:eastAsia="en-GB"/>
        </w:rPr>
        <w:t xml:space="preserve">: </w:t>
      </w:r>
      <w:r w:rsidR="00690E94" w:rsidRPr="002B1BA2">
        <w:rPr>
          <w:lang w:eastAsia="en-GB"/>
        </w:rPr>
        <w:tab/>
      </w:r>
      <w:r>
        <w:rPr>
          <w:lang w:eastAsia="en-GB"/>
        </w:rPr>
        <w:t>CRM updates and upgrade to PHP7, Blockchain integration</w:t>
      </w:r>
      <w:r w:rsidR="00F33158">
        <w:rPr>
          <w:lang w:eastAsia="en-GB"/>
        </w:rPr>
        <w:t xml:space="preserve">. Has upcoming DMR Tweaks, </w:t>
      </w:r>
      <w:r w:rsidR="00F14D05">
        <w:rPr>
          <w:lang w:eastAsia="en-GB"/>
        </w:rPr>
        <w:t>CFIH updates, FBC Portal &amp; Equipping Kids.</w:t>
      </w:r>
    </w:p>
    <w:p w14:paraId="426C1FE9" w14:textId="77777777" w:rsidR="00E67003" w:rsidRPr="002B1BA2" w:rsidRDefault="00E67003" w:rsidP="00690E94">
      <w:pPr>
        <w:pStyle w:val="NoSpacing"/>
        <w:rPr>
          <w:lang w:eastAsia="en-GB"/>
        </w:rPr>
      </w:pPr>
    </w:p>
    <w:p w14:paraId="2DC62CCE" w14:textId="489AEF36" w:rsidR="00690E94" w:rsidRDefault="00B21798" w:rsidP="00B21798">
      <w:pPr>
        <w:pStyle w:val="NoSpacing"/>
        <w:rPr>
          <w:lang w:eastAsia="en-GB"/>
        </w:rPr>
      </w:pPr>
      <w:r>
        <w:rPr>
          <w:b/>
          <w:bCs/>
          <w:lang w:eastAsia="en-GB"/>
        </w:rPr>
        <w:t>SH</w:t>
      </w:r>
      <w:r w:rsidR="00690E94" w:rsidRPr="002B1BA2">
        <w:rPr>
          <w:lang w:eastAsia="en-GB"/>
        </w:rPr>
        <w:t xml:space="preserve">: </w:t>
      </w:r>
      <w:r w:rsidR="00690E94" w:rsidRPr="002B1BA2">
        <w:rPr>
          <w:lang w:eastAsia="en-GB"/>
        </w:rPr>
        <w:tab/>
      </w:r>
      <w:r w:rsidR="00076E99">
        <w:rPr>
          <w:lang w:eastAsia="en-GB"/>
        </w:rPr>
        <w:t>Working on n</w:t>
      </w:r>
      <w:r>
        <w:rPr>
          <w:lang w:eastAsia="en-GB"/>
        </w:rPr>
        <w:t>ew proposals</w:t>
      </w:r>
      <w:r w:rsidR="00F33158">
        <w:rPr>
          <w:lang w:eastAsia="en-GB"/>
        </w:rPr>
        <w:t xml:space="preserve">. There are also </w:t>
      </w:r>
      <w:r w:rsidR="00076E99">
        <w:rPr>
          <w:lang w:eastAsia="en-GB"/>
        </w:rPr>
        <w:t>new clients like</w:t>
      </w:r>
      <w:r w:rsidR="00F33158">
        <w:rPr>
          <w:lang w:eastAsia="en-GB"/>
        </w:rPr>
        <w:t xml:space="preserve"> </w:t>
      </w:r>
      <w:r w:rsidR="00F33158" w:rsidRPr="00F33158">
        <w:rPr>
          <w:lang w:eastAsia="en-GB"/>
        </w:rPr>
        <w:t>Tom Boswell Trees</w:t>
      </w:r>
      <w:r w:rsidR="00F33158">
        <w:rPr>
          <w:lang w:eastAsia="en-GB"/>
        </w:rPr>
        <w:t xml:space="preserve"> &amp; SAIFF solutions. Suggested CFIH to be placed/updated to the CMS soon.</w:t>
      </w:r>
    </w:p>
    <w:p w14:paraId="1D1FB85E" w14:textId="64F09D80" w:rsidR="00B21798" w:rsidRDefault="00B21798" w:rsidP="00B21798">
      <w:pPr>
        <w:pStyle w:val="NoSpacing"/>
        <w:rPr>
          <w:lang w:eastAsia="en-GB"/>
        </w:rPr>
      </w:pPr>
    </w:p>
    <w:p w14:paraId="7DD72FE8" w14:textId="24223D5D" w:rsidR="00B21798" w:rsidRDefault="00B21798" w:rsidP="00B21798">
      <w:pPr>
        <w:pStyle w:val="NoSpacing"/>
        <w:rPr>
          <w:lang w:eastAsia="en-GB"/>
        </w:rPr>
      </w:pPr>
      <w:r w:rsidRPr="00076E99">
        <w:rPr>
          <w:b/>
          <w:lang w:eastAsia="en-GB"/>
        </w:rPr>
        <w:t>SN:</w:t>
      </w:r>
      <w:r>
        <w:rPr>
          <w:lang w:eastAsia="en-GB"/>
        </w:rPr>
        <w:tab/>
        <w:t xml:space="preserve">Pending Blogs – FBC, </w:t>
      </w:r>
      <w:proofErr w:type="spellStart"/>
      <w:r>
        <w:rPr>
          <w:lang w:eastAsia="en-GB"/>
        </w:rPr>
        <w:t>Dulson</w:t>
      </w:r>
      <w:proofErr w:type="spellEnd"/>
      <w:r>
        <w:rPr>
          <w:lang w:eastAsia="en-GB"/>
        </w:rPr>
        <w:t xml:space="preserve"> Training</w:t>
      </w:r>
      <w:r w:rsidR="00F14D05">
        <w:rPr>
          <w:lang w:eastAsia="en-GB"/>
        </w:rPr>
        <w:t xml:space="preserve"> &amp;</w:t>
      </w:r>
      <w:r>
        <w:rPr>
          <w:lang w:eastAsia="en-GB"/>
        </w:rPr>
        <w:t xml:space="preserve"> </w:t>
      </w:r>
      <w:proofErr w:type="spellStart"/>
      <w:r>
        <w:rPr>
          <w:lang w:eastAsia="en-GB"/>
        </w:rPr>
        <w:t>Peakes</w:t>
      </w:r>
      <w:proofErr w:type="spellEnd"/>
      <w:r>
        <w:rPr>
          <w:lang w:eastAsia="en-GB"/>
        </w:rPr>
        <w:t xml:space="preserve"> Travel Elite</w:t>
      </w:r>
      <w:r w:rsidR="00F14D05">
        <w:rPr>
          <w:lang w:eastAsia="en-GB"/>
        </w:rPr>
        <w:t>.</w:t>
      </w:r>
    </w:p>
    <w:p w14:paraId="39821259" w14:textId="4E06BE11" w:rsidR="00B21798" w:rsidRDefault="00B21798" w:rsidP="00B21798">
      <w:pPr>
        <w:pStyle w:val="NoSpacing"/>
        <w:rPr>
          <w:lang w:eastAsia="en-GB"/>
        </w:rPr>
      </w:pPr>
    </w:p>
    <w:p w14:paraId="73B674EE" w14:textId="343931A7" w:rsidR="00B21798" w:rsidRPr="002B1BA2" w:rsidRDefault="00B21798" w:rsidP="00B21798">
      <w:pPr>
        <w:pStyle w:val="NoSpacing"/>
        <w:rPr>
          <w:lang w:eastAsia="en-GB"/>
        </w:rPr>
      </w:pPr>
      <w:r w:rsidRPr="00076E99">
        <w:rPr>
          <w:b/>
          <w:lang w:eastAsia="en-GB"/>
        </w:rPr>
        <w:t>DB:</w:t>
      </w:r>
      <w:r>
        <w:rPr>
          <w:lang w:eastAsia="en-GB"/>
        </w:rPr>
        <w:tab/>
      </w:r>
      <w:r w:rsidR="00076E99">
        <w:rPr>
          <w:lang w:eastAsia="en-GB"/>
        </w:rPr>
        <w:t xml:space="preserve">Meetings with Financial Fortress, CMS Training with Kevin of SVD, had meeting with Chamber of Commerce </w:t>
      </w:r>
      <w:r w:rsidR="00A9572F">
        <w:rPr>
          <w:lang w:eastAsia="en-GB"/>
        </w:rPr>
        <w:t>too</w:t>
      </w:r>
      <w:r w:rsidR="00076E99">
        <w:rPr>
          <w:lang w:eastAsia="en-GB"/>
        </w:rPr>
        <w:t xml:space="preserve">. </w:t>
      </w:r>
      <w:r w:rsidR="00F33158">
        <w:rPr>
          <w:lang w:eastAsia="en-GB"/>
        </w:rPr>
        <w:t xml:space="preserve">Conducted </w:t>
      </w:r>
      <w:r w:rsidR="00A9572F">
        <w:rPr>
          <w:lang w:eastAsia="en-GB"/>
        </w:rPr>
        <w:t>a</w:t>
      </w:r>
      <w:r w:rsidR="00F33158">
        <w:rPr>
          <w:lang w:eastAsia="en-GB"/>
        </w:rPr>
        <w:t xml:space="preserve"> training/demo </w:t>
      </w:r>
      <w:r w:rsidR="00A9572F">
        <w:rPr>
          <w:lang w:eastAsia="en-GB"/>
        </w:rPr>
        <w:t xml:space="preserve">this morning </w:t>
      </w:r>
      <w:bookmarkStart w:id="0" w:name="_GoBack"/>
      <w:bookmarkEnd w:id="0"/>
      <w:r w:rsidR="00F33158">
        <w:rPr>
          <w:lang w:eastAsia="en-GB"/>
        </w:rPr>
        <w:t>about</w:t>
      </w:r>
      <w:r w:rsidR="00076E99">
        <w:rPr>
          <w:lang w:eastAsia="en-GB"/>
        </w:rPr>
        <w:t xml:space="preserve"> the new process </w:t>
      </w:r>
      <w:r w:rsidR="00F33158">
        <w:rPr>
          <w:lang w:eastAsia="en-GB"/>
        </w:rPr>
        <w:t>in using</w:t>
      </w:r>
      <w:r w:rsidR="00076E99">
        <w:rPr>
          <w:lang w:eastAsia="en-GB"/>
        </w:rPr>
        <w:t xml:space="preserve"> Asana.</w:t>
      </w:r>
    </w:p>
    <w:p w14:paraId="26B1B115" w14:textId="77777777" w:rsidR="00690E94" w:rsidRPr="002B1BA2" w:rsidRDefault="00690E94" w:rsidP="00690E94">
      <w:pPr>
        <w:pStyle w:val="NoSpacing"/>
        <w:rPr>
          <w:lang w:eastAsia="en-GB"/>
        </w:rPr>
      </w:pPr>
    </w:p>
    <w:p w14:paraId="09E328BB" w14:textId="26DDC19A" w:rsidR="00690E94" w:rsidRDefault="00076E99" w:rsidP="00690E94">
      <w:pPr>
        <w:pStyle w:val="NoSpacing"/>
        <w:rPr>
          <w:b/>
        </w:rPr>
      </w:pPr>
      <w:r>
        <w:rPr>
          <w:b/>
        </w:rPr>
        <w:t>WP:</w:t>
      </w:r>
      <w:r>
        <w:rPr>
          <w:b/>
        </w:rPr>
        <w:tab/>
      </w:r>
      <w:r w:rsidRPr="00076E99">
        <w:t>Work</w:t>
      </w:r>
      <w:r>
        <w:t xml:space="preserve">ed with Acorn Family updates, RIO Tweaks, </w:t>
      </w:r>
      <w:r w:rsidR="00F33158">
        <w:t xml:space="preserve">Digital Checklists, </w:t>
      </w:r>
      <w:r>
        <w:t>CSS default</w:t>
      </w:r>
      <w:r w:rsidR="00F33158">
        <w:t>, Brexit Social Media</w:t>
      </w:r>
      <w:r w:rsidR="00F14D05">
        <w:t xml:space="preserve"> and</w:t>
      </w:r>
      <w:r w:rsidR="00F33158">
        <w:t xml:space="preserve"> CFIH </w:t>
      </w:r>
      <w:proofErr w:type="spellStart"/>
      <w:r w:rsidR="00F33158">
        <w:t>Mockup</w:t>
      </w:r>
      <w:proofErr w:type="spellEnd"/>
      <w:r w:rsidR="00F14D05">
        <w:t>.</w:t>
      </w:r>
    </w:p>
    <w:p w14:paraId="45A49863" w14:textId="5676D808" w:rsidR="00076E99" w:rsidRDefault="00076E99" w:rsidP="00690E94">
      <w:pPr>
        <w:pStyle w:val="NoSpacing"/>
        <w:rPr>
          <w:b/>
        </w:rPr>
      </w:pPr>
    </w:p>
    <w:p w14:paraId="284A86C5" w14:textId="77777777" w:rsidR="00076E99" w:rsidRPr="002B1BA2" w:rsidRDefault="00076E99" w:rsidP="00690E94">
      <w:pPr>
        <w:pStyle w:val="NoSpacing"/>
        <w:rPr>
          <w:b/>
        </w:rPr>
      </w:pPr>
    </w:p>
    <w:p w14:paraId="6A9E46F4" w14:textId="77777777" w:rsidR="00667DA7" w:rsidRPr="002B1BA2" w:rsidRDefault="00690E94" w:rsidP="00690E94">
      <w:pPr>
        <w:pStyle w:val="NoSpacing"/>
        <w:rPr>
          <w:b/>
        </w:rPr>
      </w:pPr>
      <w:r w:rsidRPr="002B1BA2">
        <w:rPr>
          <w:b/>
        </w:rPr>
        <w:t>Actions:</w:t>
      </w:r>
    </w:p>
    <w:p w14:paraId="55D4F64A" w14:textId="20867F6B" w:rsidR="00690E94" w:rsidRPr="002B1BA2" w:rsidRDefault="00F33158" w:rsidP="00F33158">
      <w:pPr>
        <w:pStyle w:val="NoSpacing"/>
        <w:numPr>
          <w:ilvl w:val="0"/>
          <w:numId w:val="2"/>
        </w:numPr>
      </w:pPr>
      <w:r>
        <w:rPr>
          <w:b/>
        </w:rPr>
        <w:t>All</w:t>
      </w:r>
      <w:r w:rsidR="00690E94" w:rsidRPr="002B1BA2">
        <w:rPr>
          <w:b/>
        </w:rPr>
        <w:t>:</w:t>
      </w:r>
      <w:r w:rsidR="00690E94" w:rsidRPr="002B1BA2">
        <w:t xml:space="preserve"> </w:t>
      </w:r>
      <w:r w:rsidR="00690E94" w:rsidRPr="002B1BA2">
        <w:tab/>
      </w:r>
      <w:r>
        <w:t>Update all Asana tasks with the new timings and applicable fields</w:t>
      </w:r>
      <w:r w:rsidR="00F14D05">
        <w:t xml:space="preserve"> daily.</w:t>
      </w:r>
    </w:p>
    <w:p w14:paraId="65F946ED" w14:textId="77777777" w:rsidR="002B1BA2" w:rsidRPr="002B1BA2" w:rsidRDefault="002B1BA2" w:rsidP="00690E94">
      <w:pPr>
        <w:pStyle w:val="NoSpacing"/>
      </w:pPr>
    </w:p>
    <w:p w14:paraId="2722EE55" w14:textId="77777777" w:rsidR="002B1BA2" w:rsidRPr="002B1BA2" w:rsidRDefault="002B1BA2" w:rsidP="00690E94">
      <w:pPr>
        <w:pStyle w:val="NoSpacing"/>
      </w:pPr>
    </w:p>
    <w:p w14:paraId="021DEC81" w14:textId="669C64F4" w:rsidR="00690E94" w:rsidRPr="002B1BA2" w:rsidRDefault="00690E94" w:rsidP="00690E94">
      <w:pPr>
        <w:pStyle w:val="NoSpacing"/>
        <w:rPr>
          <w:b/>
        </w:rPr>
      </w:pPr>
      <w:r w:rsidRPr="002B1BA2">
        <w:rPr>
          <w:b/>
        </w:rPr>
        <w:t>Priorities:</w:t>
      </w:r>
    </w:p>
    <w:p w14:paraId="64417603" w14:textId="0E313427" w:rsidR="00E67003" w:rsidRDefault="00B21798" w:rsidP="00E67003">
      <w:pPr>
        <w:pStyle w:val="NoSpacing"/>
        <w:numPr>
          <w:ilvl w:val="0"/>
          <w:numId w:val="4"/>
        </w:numPr>
      </w:pPr>
      <w:r>
        <w:t>The Acorn Family (Live</w:t>
      </w:r>
      <w:r w:rsidR="00F33158">
        <w:t xml:space="preserve"> this week</w:t>
      </w:r>
      <w:r>
        <w:t>)</w:t>
      </w:r>
    </w:p>
    <w:p w14:paraId="6C033E9B" w14:textId="75AF56E8" w:rsidR="00B21798" w:rsidRDefault="00B21798" w:rsidP="00E67003">
      <w:pPr>
        <w:pStyle w:val="NoSpacing"/>
        <w:numPr>
          <w:ilvl w:val="0"/>
          <w:numId w:val="4"/>
        </w:numPr>
      </w:pPr>
      <w:r>
        <w:t>ESAA Certificate</w:t>
      </w:r>
      <w:r w:rsidR="00F33158">
        <w:t>s</w:t>
      </w:r>
    </w:p>
    <w:p w14:paraId="57DB1731" w14:textId="63C8AAF1" w:rsidR="00B21798" w:rsidRDefault="00B21798" w:rsidP="00E67003">
      <w:pPr>
        <w:pStyle w:val="NoSpacing"/>
        <w:numPr>
          <w:ilvl w:val="0"/>
          <w:numId w:val="4"/>
        </w:numPr>
      </w:pPr>
      <w:r>
        <w:t>CMS CSS Default</w:t>
      </w:r>
    </w:p>
    <w:p w14:paraId="17A3F5EC" w14:textId="2E2F7D2E" w:rsidR="00B21798" w:rsidRDefault="00B21798" w:rsidP="00E67003">
      <w:pPr>
        <w:pStyle w:val="NoSpacing"/>
        <w:numPr>
          <w:ilvl w:val="0"/>
          <w:numId w:val="4"/>
        </w:numPr>
      </w:pPr>
      <w:r>
        <w:t>RIO Consult</w:t>
      </w:r>
      <w:r w:rsidR="00F33158">
        <w:t xml:space="preserve"> (tweaks/updates)</w:t>
      </w:r>
    </w:p>
    <w:p w14:paraId="14D8806B" w14:textId="664123E8" w:rsidR="00B21798" w:rsidRPr="002B1BA2" w:rsidRDefault="00B21798" w:rsidP="00E67003">
      <w:pPr>
        <w:pStyle w:val="NoSpacing"/>
        <w:numPr>
          <w:ilvl w:val="0"/>
          <w:numId w:val="4"/>
        </w:numPr>
      </w:pPr>
      <w:r>
        <w:t>Digital Checklists</w:t>
      </w:r>
    </w:p>
    <w:sectPr w:rsidR="00B21798" w:rsidRPr="002B1BA2" w:rsidSect="00EA6B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B11615"/>
    <w:multiLevelType w:val="hybridMultilevel"/>
    <w:tmpl w:val="A30A2600"/>
    <w:lvl w:ilvl="0" w:tplc="F0A6A8A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2E007F"/>
    <w:multiLevelType w:val="hybridMultilevel"/>
    <w:tmpl w:val="2B64E0AA"/>
    <w:lvl w:ilvl="0" w:tplc="F0A6A8A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37617C"/>
    <w:multiLevelType w:val="hybridMultilevel"/>
    <w:tmpl w:val="5CA0D130"/>
    <w:lvl w:ilvl="0" w:tplc="F0A6A8A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A154C4"/>
    <w:multiLevelType w:val="hybridMultilevel"/>
    <w:tmpl w:val="5A1691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DF28EB"/>
    <w:multiLevelType w:val="hybridMultilevel"/>
    <w:tmpl w:val="CE36A6CC"/>
    <w:lvl w:ilvl="0" w:tplc="F0A6A8A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E0NzcwNLc0tTC2NDFT0lEKTi0uzszPAykwrAUAz/pULSwAAAA="/>
  </w:docVars>
  <w:rsids>
    <w:rsidRoot w:val="00690E94"/>
    <w:rsid w:val="00076E99"/>
    <w:rsid w:val="002578AF"/>
    <w:rsid w:val="002B1BA2"/>
    <w:rsid w:val="005254B1"/>
    <w:rsid w:val="00690E94"/>
    <w:rsid w:val="008B45C4"/>
    <w:rsid w:val="00983FCB"/>
    <w:rsid w:val="00A9572F"/>
    <w:rsid w:val="00B21798"/>
    <w:rsid w:val="00E67003"/>
    <w:rsid w:val="00EA6B23"/>
    <w:rsid w:val="00F14D05"/>
    <w:rsid w:val="00F33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E1D1D8"/>
  <w15:docId w15:val="{01870F29-3E44-4C53-9E71-9723DD77B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A6B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90E9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392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1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5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39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6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8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2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1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1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0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75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1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8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1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0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0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63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2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5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48</Words>
  <Characters>845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 Brown</dc:creator>
  <cp:lastModifiedBy>Wayne Ponce</cp:lastModifiedBy>
  <cp:revision>5</cp:revision>
  <dcterms:created xsi:type="dcterms:W3CDTF">2019-02-18T15:26:00Z</dcterms:created>
  <dcterms:modified xsi:type="dcterms:W3CDTF">2019-02-18T15:58:00Z</dcterms:modified>
</cp:coreProperties>
</file>